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2BA414" w14:textId="77777777" w:rsidR="0035248E" w:rsidRDefault="0035248E" w:rsidP="004725FA">
      <w:pPr>
        <w:jc w:val="center"/>
        <w:rPr>
          <w:rFonts w:ascii="Palatino Linotype" w:eastAsia="Palatino Linotype" w:hAnsi="Palatino Linotype" w:cs="Palatino Linotype"/>
          <w:b/>
          <w:sz w:val="20"/>
          <w:szCs w:val="20"/>
          <w:u w:val="single"/>
          <w:lang w:val="sk-SK"/>
        </w:rPr>
      </w:pPr>
    </w:p>
    <w:p w14:paraId="214E7E32" w14:textId="26BD09BF" w:rsidR="004725FA" w:rsidRPr="00907209" w:rsidRDefault="004725FA" w:rsidP="004725FA">
      <w:pPr>
        <w:jc w:val="center"/>
        <w:rPr>
          <w:rFonts w:ascii="Palatino Linotype" w:eastAsia="Palatino Linotype" w:hAnsi="Palatino Linotype" w:cs="Palatino Linotype"/>
          <w:b/>
          <w:sz w:val="20"/>
          <w:szCs w:val="20"/>
          <w:u w:val="single"/>
          <w:lang w:val="sk-SK"/>
        </w:rPr>
      </w:pPr>
      <w:r w:rsidRPr="00907209">
        <w:rPr>
          <w:rFonts w:ascii="Palatino Linotype" w:eastAsia="Palatino Linotype" w:hAnsi="Palatino Linotype" w:cs="Palatino Linotype"/>
          <w:b/>
          <w:sz w:val="20"/>
          <w:szCs w:val="20"/>
          <w:u w:val="single"/>
          <w:lang w:val="sk-SK"/>
        </w:rPr>
        <w:t>Meno a priezvisko kandidáta, tituly, adresa trvalého bydliska</w:t>
      </w:r>
    </w:p>
    <w:p w14:paraId="5B4C001B" w14:textId="77777777" w:rsidR="004725FA" w:rsidRPr="00907209" w:rsidRDefault="004725FA" w:rsidP="004725FA">
      <w:pPr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</w:p>
    <w:p w14:paraId="0DACF1A4" w14:textId="77777777" w:rsidR="004725FA" w:rsidRPr="00907209" w:rsidRDefault="004725FA" w:rsidP="004725FA">
      <w:pPr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</w:p>
    <w:p w14:paraId="3EBECE49" w14:textId="77777777" w:rsidR="004725FA" w:rsidRPr="00907209" w:rsidRDefault="004725FA" w:rsidP="004725FA">
      <w:pPr>
        <w:jc w:val="center"/>
        <w:rPr>
          <w:rFonts w:ascii="Palatino Linotype" w:eastAsia="Palatino Linotype" w:hAnsi="Palatino Linotype" w:cs="Palatino Linotype"/>
          <w:b/>
          <w:sz w:val="36"/>
          <w:szCs w:val="36"/>
          <w:lang w:val="sk-SK"/>
        </w:rPr>
      </w:pPr>
      <w:r w:rsidRPr="00907209">
        <w:rPr>
          <w:rFonts w:ascii="Palatino Linotype" w:eastAsia="Palatino Linotype" w:hAnsi="Palatino Linotype" w:cs="Palatino Linotype"/>
          <w:b/>
          <w:sz w:val="36"/>
          <w:szCs w:val="36"/>
          <w:lang w:val="sk-SK"/>
        </w:rPr>
        <w:t>Čestné vyhlásenie o bezúhonnosti</w:t>
      </w:r>
    </w:p>
    <w:p w14:paraId="38FC98B7" w14:textId="77777777" w:rsidR="004725FA" w:rsidRPr="00907209" w:rsidRDefault="004725FA" w:rsidP="004725FA">
      <w:pPr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</w:p>
    <w:p w14:paraId="4D7B8849" w14:textId="77777777" w:rsidR="004725FA" w:rsidRPr="00907209" w:rsidRDefault="004725FA" w:rsidP="004725FA">
      <w:pPr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</w:p>
    <w:p w14:paraId="17283043" w14:textId="77777777" w:rsidR="004725FA" w:rsidRPr="00907209" w:rsidRDefault="004725FA" w:rsidP="004725FA">
      <w:pPr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  <w:proofErr w:type="spellStart"/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>Dolupodpísaný</w:t>
      </w:r>
      <w:proofErr w:type="spellEnd"/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 xml:space="preserve"> </w:t>
      </w:r>
      <w:r w:rsidRPr="00907209">
        <w:rPr>
          <w:rFonts w:ascii="Palatino Linotype" w:eastAsia="Palatino Linotype" w:hAnsi="Palatino Linotype" w:cs="Palatino Linotype"/>
          <w:b/>
          <w:i/>
          <w:sz w:val="20"/>
          <w:szCs w:val="20"/>
          <w:lang w:val="sk-SK"/>
        </w:rPr>
        <w:t>(meno, priezvisko, titul)</w:t>
      </w: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>,</w:t>
      </w:r>
      <w:r w:rsidRPr="00907209">
        <w:rPr>
          <w:rFonts w:ascii="Palatino Linotype" w:eastAsia="Palatino Linotype" w:hAnsi="Palatino Linotype" w:cs="Palatino Linotype"/>
          <w:b/>
          <w:i/>
          <w:sz w:val="20"/>
          <w:szCs w:val="20"/>
          <w:lang w:val="sk-SK"/>
        </w:rPr>
        <w:t xml:space="preserve"> </w:t>
      </w: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 xml:space="preserve">narodený dňa </w:t>
      </w:r>
      <w:r w:rsidRPr="00907209">
        <w:rPr>
          <w:rFonts w:ascii="Palatino Linotype" w:eastAsia="Palatino Linotype" w:hAnsi="Palatino Linotype" w:cs="Palatino Linotype"/>
          <w:b/>
          <w:i/>
          <w:sz w:val="20"/>
          <w:szCs w:val="20"/>
          <w:lang w:val="sk-SK"/>
        </w:rPr>
        <w:t>(deň, mesiac, rok)</w:t>
      </w: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>, čestne vyhlasujem, že som nebol odsúdený za úmyselný trestný čin alebo nedbanlivostný trestný čin na nepodmienečný trest odňatia slobody a mám spôsobilosť na právne úkony v plnom rozsahu.</w:t>
      </w:r>
    </w:p>
    <w:p w14:paraId="7BD048B6" w14:textId="77777777" w:rsidR="004725FA" w:rsidRPr="00907209" w:rsidRDefault="004725FA" w:rsidP="004725FA">
      <w:pPr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</w:p>
    <w:p w14:paraId="00826E2D" w14:textId="77777777" w:rsidR="004725FA" w:rsidRPr="00907209" w:rsidRDefault="004725FA" w:rsidP="004725FA">
      <w:pPr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</w:p>
    <w:p w14:paraId="26C951CC" w14:textId="77777777" w:rsidR="004725FA" w:rsidRPr="00907209" w:rsidRDefault="004725FA" w:rsidP="004725FA">
      <w:pPr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 xml:space="preserve">V Bratislave dňa </w:t>
      </w:r>
      <w:r w:rsidRPr="00907209">
        <w:rPr>
          <w:rFonts w:ascii="Palatino Linotype" w:eastAsia="Palatino Linotype" w:hAnsi="Palatino Linotype" w:cs="Palatino Linotype"/>
          <w:b/>
          <w:i/>
          <w:sz w:val="20"/>
          <w:szCs w:val="20"/>
          <w:lang w:val="sk-SK"/>
        </w:rPr>
        <w:t>(deň, mesiac, rok)</w:t>
      </w:r>
    </w:p>
    <w:p w14:paraId="1453C15A" w14:textId="77777777" w:rsidR="004725FA" w:rsidRPr="00907209" w:rsidRDefault="004725FA" w:rsidP="004725FA">
      <w:pPr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</w:p>
    <w:p w14:paraId="6C2D4830" w14:textId="77777777" w:rsidR="004725FA" w:rsidRPr="00907209" w:rsidRDefault="004725FA" w:rsidP="004725FA">
      <w:pPr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</w:p>
    <w:p w14:paraId="20373B42" w14:textId="77777777" w:rsidR="004725FA" w:rsidRPr="00907209" w:rsidRDefault="004725FA" w:rsidP="004725FA">
      <w:pPr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</w:p>
    <w:p w14:paraId="01E91EBC" w14:textId="77777777" w:rsidR="004725FA" w:rsidRPr="00907209" w:rsidRDefault="004725FA" w:rsidP="004725FA">
      <w:pPr>
        <w:tabs>
          <w:tab w:val="center" w:pos="6804"/>
        </w:tabs>
        <w:jc w:val="both"/>
        <w:rPr>
          <w:rFonts w:ascii="Palatino Linotype" w:eastAsia="Palatino Linotype" w:hAnsi="Palatino Linotype" w:cs="Palatino Linotype"/>
          <w:sz w:val="20"/>
          <w:szCs w:val="20"/>
          <w:lang w:val="sk-SK"/>
        </w:rPr>
      </w:pP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ab/>
        <w:t>......................................................................</w:t>
      </w:r>
    </w:p>
    <w:p w14:paraId="6CA76DDF" w14:textId="1AE9FA46" w:rsidR="00054E9A" w:rsidRPr="004725FA" w:rsidRDefault="004725FA" w:rsidP="007A6582">
      <w:pPr>
        <w:tabs>
          <w:tab w:val="center" w:pos="6804"/>
        </w:tabs>
        <w:jc w:val="both"/>
      </w:pPr>
      <w:r w:rsidRPr="00907209">
        <w:rPr>
          <w:rFonts w:ascii="Palatino Linotype" w:eastAsia="Palatino Linotype" w:hAnsi="Palatino Linotype" w:cs="Palatino Linotype"/>
          <w:sz w:val="20"/>
          <w:szCs w:val="20"/>
          <w:lang w:val="sk-SK"/>
        </w:rPr>
        <w:tab/>
        <w:t>vlastnoručný podpis kandidáta</w:t>
      </w:r>
    </w:p>
    <w:sectPr w:rsidR="00054E9A" w:rsidRPr="004725FA" w:rsidSect="00A75AF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720" w:bottom="113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072F94" w14:textId="77777777" w:rsidR="003A3EE9" w:rsidRDefault="003A3EE9" w:rsidP="008273B6">
      <w:pPr>
        <w:spacing w:after="0" w:line="240" w:lineRule="auto"/>
      </w:pPr>
      <w:r>
        <w:separator/>
      </w:r>
    </w:p>
  </w:endnote>
  <w:endnote w:type="continuationSeparator" w:id="0">
    <w:p w14:paraId="18CCB3BB" w14:textId="77777777" w:rsidR="003A3EE9" w:rsidRDefault="003A3EE9" w:rsidP="008273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5FD93" w14:textId="77777777" w:rsidR="00F57A78" w:rsidRDefault="00F57A78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A4F02" w14:textId="77777777" w:rsidR="00B21378" w:rsidRPr="00074AD9" w:rsidRDefault="00B21378" w:rsidP="00B21378">
    <w:pPr>
      <w:spacing w:after="0" w:line="240" w:lineRule="auto"/>
      <w:jc w:val="center"/>
      <w:rPr>
        <w:rFonts w:ascii="Palatino Linotype" w:eastAsia="Palatino Linotype" w:hAnsi="Palatino Linotype" w:cs="Palatino Linotype"/>
        <w:color w:val="A6A6A6" w:themeColor="background1" w:themeShade="A6"/>
        <w:sz w:val="14"/>
        <w:szCs w:val="14"/>
        <w:lang w:val="sk-SK"/>
      </w:rPr>
    </w:pPr>
    <w:r w:rsidRPr="00074AD9">
      <w:rPr>
        <w:rFonts w:ascii="Palatino Linotype" w:eastAsia="Palatino Linotype" w:hAnsi="Palatino Linotype" w:cs="Palatino Linotype"/>
        <w:color w:val="A6A6A6" w:themeColor="background1" w:themeShade="A6"/>
        <w:sz w:val="14"/>
        <w:szCs w:val="14"/>
        <w:lang w:val="sk-SK"/>
      </w:rPr>
      <w:t>__________________________________________________________________________________________________________________________________</w:t>
    </w:r>
  </w:p>
  <w:p w14:paraId="4055CFAD" w14:textId="77777777" w:rsidR="00B21378" w:rsidRPr="00074AD9" w:rsidRDefault="00B21378" w:rsidP="00B21378">
    <w:pPr>
      <w:spacing w:after="0" w:line="240" w:lineRule="auto"/>
      <w:jc w:val="center"/>
      <w:rPr>
        <w:rFonts w:ascii="Palatino Linotype" w:eastAsia="Palatino Linotype" w:hAnsi="Palatino Linotype" w:cs="Palatino Linotype"/>
        <w:color w:val="A6A6A6" w:themeColor="background1" w:themeShade="A6"/>
        <w:sz w:val="14"/>
        <w:szCs w:val="14"/>
        <w:lang w:val="sk-SK"/>
      </w:rPr>
    </w:pPr>
    <w:r w:rsidRPr="00074AD9">
      <w:rPr>
        <w:rFonts w:ascii="Palatino Linotype" w:eastAsia="Palatino Linotype" w:hAnsi="Palatino Linotype" w:cs="Palatino Linotype"/>
        <w:color w:val="A6A6A6" w:themeColor="background1" w:themeShade="A6"/>
        <w:sz w:val="14"/>
        <w:szCs w:val="14"/>
        <w:lang w:val="sk-SK"/>
      </w:rPr>
      <w:t>V dokumente sa pre zjednodušenie používa iba mužský tvar niektorých podstatných mien (napr. člen, kandidát a pod.).</w:t>
    </w:r>
  </w:p>
  <w:p w14:paraId="370CF26B" w14:textId="77777777" w:rsidR="00B21378" w:rsidRPr="00074AD9" w:rsidRDefault="00B21378" w:rsidP="00B21378">
    <w:pPr>
      <w:spacing w:after="0" w:line="240" w:lineRule="auto"/>
      <w:jc w:val="center"/>
      <w:rPr>
        <w:rFonts w:ascii="Palatino Linotype" w:eastAsia="Palatino Linotype" w:hAnsi="Palatino Linotype" w:cs="Palatino Linotype"/>
        <w:color w:val="A6A6A6" w:themeColor="background1" w:themeShade="A6"/>
        <w:sz w:val="14"/>
        <w:szCs w:val="14"/>
        <w:lang w:val="sk-SK"/>
      </w:rPr>
    </w:pPr>
    <w:r w:rsidRPr="00074AD9">
      <w:rPr>
        <w:rFonts w:ascii="Palatino Linotype" w:eastAsia="Palatino Linotype" w:hAnsi="Palatino Linotype" w:cs="Palatino Linotype"/>
        <w:color w:val="A6A6A6" w:themeColor="background1" w:themeShade="A6"/>
        <w:sz w:val="14"/>
        <w:szCs w:val="14"/>
        <w:lang w:val="sk-SK"/>
      </w:rPr>
      <w:t>Pri každom použití takéhoto podstatného mena však výraz zahŕňa rovnako osoby mužského aj ženského pohlavia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3CB91" w14:textId="77777777" w:rsidR="00F57A78" w:rsidRDefault="00F57A78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270262" w14:textId="77777777" w:rsidR="003A3EE9" w:rsidRDefault="003A3EE9" w:rsidP="008273B6">
      <w:pPr>
        <w:spacing w:after="0" w:line="240" w:lineRule="auto"/>
      </w:pPr>
      <w:r>
        <w:separator/>
      </w:r>
    </w:p>
  </w:footnote>
  <w:footnote w:type="continuationSeparator" w:id="0">
    <w:p w14:paraId="7B7E2F84" w14:textId="77777777" w:rsidR="003A3EE9" w:rsidRDefault="003A3EE9" w:rsidP="008273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00752" w14:textId="77777777" w:rsidR="00F57A78" w:rsidRDefault="00F57A78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BBE42" w14:textId="77777777" w:rsidR="00F57A78" w:rsidRDefault="00F57A78" w:rsidP="00F57A78">
    <w:pPr>
      <w:pStyle w:val="Hlavika"/>
      <w:rPr>
        <w:rFonts w:ascii="Palatino Linotype" w:hAnsi="Palatino Linotype"/>
        <w:color w:val="BFBFBF" w:themeColor="background1" w:themeShade="BF"/>
        <w:sz w:val="16"/>
        <w:szCs w:val="16"/>
      </w:rPr>
    </w:pPr>
    <w:r>
      <w:rPr>
        <w:rFonts w:ascii="Palatino Linotype" w:hAnsi="Palatino Linotype"/>
        <w:color w:val="BFBFBF" w:themeColor="background1" w:themeShade="BF"/>
        <w:sz w:val="16"/>
        <w:szCs w:val="16"/>
      </w:rPr>
      <w:t xml:space="preserve">DOPLŇUJÚCE VOĽBY DO VEDECKEJ RADY GEOGRAFICKÉHO ÚSTAVU SAV, v. v. </w:t>
    </w:r>
    <w:proofErr w:type="spellStart"/>
    <w:r>
      <w:rPr>
        <w:rFonts w:ascii="Palatino Linotype" w:hAnsi="Palatino Linotype"/>
        <w:color w:val="BFBFBF" w:themeColor="background1" w:themeShade="BF"/>
        <w:sz w:val="16"/>
        <w:szCs w:val="16"/>
      </w:rPr>
      <w:t>i</w:t>
    </w:r>
    <w:proofErr w:type="spellEnd"/>
    <w:r>
      <w:rPr>
        <w:rFonts w:ascii="Palatino Linotype" w:hAnsi="Palatino Linotype"/>
        <w:color w:val="BFBFBF" w:themeColor="background1" w:themeShade="BF"/>
        <w:sz w:val="16"/>
        <w:szCs w:val="16"/>
      </w:rPr>
      <w:t xml:space="preserve">. </w:t>
    </w:r>
  </w:p>
  <w:p w14:paraId="41379574" w14:textId="4C62AC32" w:rsidR="008273B6" w:rsidRPr="008C681D" w:rsidRDefault="008273B6">
    <w:pPr>
      <w:pStyle w:val="Hlavika"/>
      <w:rPr>
        <w:rFonts w:ascii="Palatino Linotype" w:hAnsi="Palatino Linotype"/>
        <w:color w:val="BFBFBF" w:themeColor="background1" w:themeShade="BF"/>
        <w:sz w:val="16"/>
        <w:szCs w:val="16"/>
      </w:rPr>
    </w:pPr>
    <w:proofErr w:type="spellStart"/>
    <w:r w:rsidRPr="008C681D">
      <w:rPr>
        <w:rFonts w:ascii="Palatino Linotype" w:hAnsi="Palatino Linotype"/>
        <w:color w:val="BFBFBF" w:themeColor="background1" w:themeShade="BF"/>
        <w:sz w:val="16"/>
        <w:szCs w:val="16"/>
      </w:rPr>
      <w:t>Príloha</w:t>
    </w:r>
    <w:proofErr w:type="spellEnd"/>
    <w:r w:rsidRPr="008C681D">
      <w:rPr>
        <w:rFonts w:ascii="Palatino Linotype" w:hAnsi="Palatino Linotype"/>
        <w:color w:val="BFBFBF" w:themeColor="background1" w:themeShade="BF"/>
        <w:sz w:val="16"/>
        <w:szCs w:val="16"/>
      </w:rPr>
      <w:t xml:space="preserve"> </w:t>
    </w:r>
    <w:r w:rsidR="007A6582">
      <w:rPr>
        <w:rFonts w:ascii="Palatino Linotype" w:hAnsi="Palatino Linotype"/>
        <w:color w:val="BFBFBF" w:themeColor="background1" w:themeShade="BF"/>
        <w:sz w:val="16"/>
        <w:szCs w:val="16"/>
      </w:rPr>
      <w:t>1</w:t>
    </w:r>
    <w:r w:rsidRPr="008C681D">
      <w:rPr>
        <w:rFonts w:ascii="Palatino Linotype" w:hAnsi="Palatino Linotype"/>
        <w:color w:val="BFBFBF" w:themeColor="background1" w:themeShade="BF"/>
        <w:sz w:val="16"/>
        <w:szCs w:val="16"/>
      </w:rPr>
      <w:t xml:space="preserve"> – </w:t>
    </w:r>
    <w:proofErr w:type="spellStart"/>
    <w:r w:rsidRPr="008C681D">
      <w:rPr>
        <w:rFonts w:ascii="Palatino Linotype" w:hAnsi="Palatino Linotype"/>
        <w:color w:val="BFBFBF" w:themeColor="background1" w:themeShade="BF"/>
        <w:sz w:val="16"/>
        <w:szCs w:val="16"/>
      </w:rPr>
      <w:t>Čestné</w:t>
    </w:r>
    <w:proofErr w:type="spellEnd"/>
    <w:r w:rsidRPr="008C681D">
      <w:rPr>
        <w:rFonts w:ascii="Palatino Linotype" w:hAnsi="Palatino Linotype"/>
        <w:color w:val="BFBFBF" w:themeColor="background1" w:themeShade="BF"/>
        <w:sz w:val="16"/>
        <w:szCs w:val="16"/>
      </w:rPr>
      <w:t xml:space="preserve"> </w:t>
    </w:r>
    <w:proofErr w:type="spellStart"/>
    <w:r w:rsidRPr="008C681D">
      <w:rPr>
        <w:rFonts w:ascii="Palatino Linotype" w:hAnsi="Palatino Linotype"/>
        <w:color w:val="BFBFBF" w:themeColor="background1" w:themeShade="BF"/>
        <w:sz w:val="16"/>
        <w:szCs w:val="16"/>
      </w:rPr>
      <w:t>vyhlásenie</w:t>
    </w:r>
    <w:proofErr w:type="spellEnd"/>
    <w:r w:rsidRPr="008C681D">
      <w:rPr>
        <w:rFonts w:ascii="Palatino Linotype" w:hAnsi="Palatino Linotype"/>
        <w:color w:val="BFBFBF" w:themeColor="background1" w:themeShade="BF"/>
        <w:sz w:val="16"/>
        <w:szCs w:val="16"/>
      </w:rPr>
      <w:t xml:space="preserve"> o </w:t>
    </w:r>
    <w:proofErr w:type="spellStart"/>
    <w:r w:rsidRPr="008C681D">
      <w:rPr>
        <w:rFonts w:ascii="Palatino Linotype" w:hAnsi="Palatino Linotype"/>
        <w:color w:val="BFBFBF" w:themeColor="background1" w:themeShade="BF"/>
        <w:sz w:val="16"/>
        <w:szCs w:val="16"/>
      </w:rPr>
      <w:t>bezúhonnosti</w:t>
    </w:r>
    <w:proofErr w:type="spellEnd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D0901" w14:textId="77777777" w:rsidR="00F57A78" w:rsidRDefault="00F57A78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463C8"/>
    <w:multiLevelType w:val="hybridMultilevel"/>
    <w:tmpl w:val="3CE68CD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2C2C45"/>
    <w:multiLevelType w:val="hybridMultilevel"/>
    <w:tmpl w:val="3CE68CD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011696"/>
    <w:multiLevelType w:val="hybridMultilevel"/>
    <w:tmpl w:val="474ED2A4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6A620D"/>
    <w:multiLevelType w:val="multilevel"/>
    <w:tmpl w:val="A45CE14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103599"/>
    <w:multiLevelType w:val="multilevel"/>
    <w:tmpl w:val="F4B0AE5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F865EE"/>
    <w:multiLevelType w:val="multilevel"/>
    <w:tmpl w:val="5630E97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3017B8"/>
    <w:multiLevelType w:val="hybridMultilevel"/>
    <w:tmpl w:val="311414A6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09556113">
    <w:abstractNumId w:val="1"/>
  </w:num>
  <w:num w:numId="2" w16cid:durableId="1866212032">
    <w:abstractNumId w:val="0"/>
  </w:num>
  <w:num w:numId="3" w16cid:durableId="2040812708">
    <w:abstractNumId w:val="6"/>
  </w:num>
  <w:num w:numId="4" w16cid:durableId="1949585351">
    <w:abstractNumId w:val="2"/>
  </w:num>
  <w:num w:numId="5" w16cid:durableId="1505438514">
    <w:abstractNumId w:val="5"/>
  </w:num>
  <w:num w:numId="6" w16cid:durableId="732041194">
    <w:abstractNumId w:val="3"/>
  </w:num>
  <w:num w:numId="7" w16cid:durableId="6518354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MDU2Mze2NDI1MDZU0lEKTi0uzszPAykwqQUAnIstEywAAAA="/>
  </w:docVars>
  <w:rsids>
    <w:rsidRoot w:val="00631423"/>
    <w:rsid w:val="00054E9A"/>
    <w:rsid w:val="00087D0C"/>
    <w:rsid w:val="001B69F6"/>
    <w:rsid w:val="002176A9"/>
    <w:rsid w:val="0035248E"/>
    <w:rsid w:val="003829CB"/>
    <w:rsid w:val="003A3EE9"/>
    <w:rsid w:val="003E2BCE"/>
    <w:rsid w:val="004725FA"/>
    <w:rsid w:val="00631423"/>
    <w:rsid w:val="006519A7"/>
    <w:rsid w:val="007A6582"/>
    <w:rsid w:val="008273B6"/>
    <w:rsid w:val="008C681D"/>
    <w:rsid w:val="008F707E"/>
    <w:rsid w:val="00965E08"/>
    <w:rsid w:val="00A20FF7"/>
    <w:rsid w:val="00A75AFA"/>
    <w:rsid w:val="00AB5F13"/>
    <w:rsid w:val="00B21378"/>
    <w:rsid w:val="00BD2ADF"/>
    <w:rsid w:val="00C01BD1"/>
    <w:rsid w:val="00CE5434"/>
    <w:rsid w:val="00D61C10"/>
    <w:rsid w:val="00D84C4F"/>
    <w:rsid w:val="00DB395A"/>
    <w:rsid w:val="00E62F58"/>
    <w:rsid w:val="00F16B34"/>
    <w:rsid w:val="00F57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911E20"/>
  <w15:chartTrackingRefBased/>
  <w15:docId w15:val="{37BBB9ED-D38C-48FE-8542-23BFB8FC3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4725FA"/>
    <w:rPr>
      <w:lang w:val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unhideWhenUsed/>
    <w:rsid w:val="00F16B34"/>
    <w:rPr>
      <w:color w:val="0563C1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F16B34"/>
    <w:rPr>
      <w:color w:val="605E5C"/>
      <w:shd w:val="clear" w:color="auto" w:fill="E1DFDD"/>
    </w:rPr>
  </w:style>
  <w:style w:type="paragraph" w:styleId="Odsekzoznamu">
    <w:name w:val="List Paragraph"/>
    <w:basedOn w:val="Normlny"/>
    <w:uiPriority w:val="34"/>
    <w:qFormat/>
    <w:rsid w:val="00A75AFA"/>
    <w:pPr>
      <w:ind w:left="720"/>
      <w:contextualSpacing/>
    </w:pPr>
  </w:style>
  <w:style w:type="character" w:customStyle="1" w:styleId="markedcontent">
    <w:name w:val="markedcontent"/>
    <w:basedOn w:val="Predvolenpsmoodseku"/>
    <w:rsid w:val="00054E9A"/>
  </w:style>
  <w:style w:type="paragraph" w:styleId="Hlavika">
    <w:name w:val="header"/>
    <w:basedOn w:val="Normlny"/>
    <w:link w:val="HlavikaChar"/>
    <w:uiPriority w:val="99"/>
    <w:unhideWhenUsed/>
    <w:rsid w:val="008273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8273B6"/>
  </w:style>
  <w:style w:type="paragraph" w:styleId="Pta">
    <w:name w:val="footer"/>
    <w:basedOn w:val="Normlny"/>
    <w:link w:val="PtaChar"/>
    <w:uiPriority w:val="99"/>
    <w:unhideWhenUsed/>
    <w:rsid w:val="008273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273B6"/>
  </w:style>
  <w:style w:type="character" w:styleId="Odkaznakomentr">
    <w:name w:val="annotation reference"/>
    <w:basedOn w:val="Predvolenpsmoodseku"/>
    <w:uiPriority w:val="99"/>
    <w:semiHidden/>
    <w:unhideWhenUsed/>
    <w:rsid w:val="004725F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725FA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725FA"/>
    <w:rPr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2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0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</TotalTime>
  <Pages>1</Pages>
  <Words>75</Words>
  <Characters>431</Characters>
  <Application>Microsoft Office Word</Application>
  <DocSecurity>0</DocSecurity>
  <Lines>3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ga Tomáš</dc:creator>
  <cp:keywords/>
  <dc:description/>
  <cp:lastModifiedBy>Goga Tomáš</cp:lastModifiedBy>
  <cp:revision>13</cp:revision>
  <dcterms:created xsi:type="dcterms:W3CDTF">2022-08-02T09:16:00Z</dcterms:created>
  <dcterms:modified xsi:type="dcterms:W3CDTF">2022-10-19T11:12:00Z</dcterms:modified>
</cp:coreProperties>
</file>